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F491B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>{</w:t>
      </w:r>
    </w:p>
    <w:p w14:paraId="5E87E7A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"session_name": "test",</w:t>
      </w:r>
    </w:p>
    <w:p w14:paraId="1ECF1C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"session_description": "test",</w:t>
      </w:r>
    </w:p>
    <w:p w14:paraId="0A8DFFB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"design_state_data": {</w:t>
      </w:r>
    </w:p>
    <w:p w14:paraId="0497B16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</w:p>
    <w:p w14:paraId="4A7E60F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session_info" : {</w:t>
      </w:r>
    </w:p>
    <w:p w14:paraId="6D59B5D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roject_id": "1",</w:t>
      </w:r>
    </w:p>
    <w:p w14:paraId="25A122F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experiment_id": "kkkk-11",</w:t>
      </w:r>
    </w:p>
    <w:p w14:paraId="31C62F8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dataset":"iris_modified.csv",</w:t>
      </w:r>
    </w:p>
    <w:p w14:paraId="1B19F57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ession_name": "test",</w:t>
      </w:r>
    </w:p>
    <w:p w14:paraId="4DEA51C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ession_description": "test"</w:t>
      </w:r>
    </w:p>
    <w:p w14:paraId="315156E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87FBA8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</w:p>
    <w:p w14:paraId="77249CD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target": {</w:t>
      </w:r>
    </w:p>
    <w:p w14:paraId="52A2F53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rediction_type": "Regression",</w:t>
      </w:r>
    </w:p>
    <w:p w14:paraId="50A565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target": "petal_width",</w:t>
      </w:r>
    </w:p>
    <w:p w14:paraId="7431779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type":"regression",</w:t>
      </w:r>
    </w:p>
    <w:p w14:paraId="28C4D58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artitioning": true</w:t>
      </w:r>
    </w:p>
    <w:p w14:paraId="223FC25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030FE6A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train": {</w:t>
      </w:r>
    </w:p>
    <w:p w14:paraId="140FE34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olicy": "Split the dataset",</w:t>
      </w:r>
    </w:p>
    <w:p w14:paraId="408F733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time_variable": "sepal_length",</w:t>
      </w:r>
    </w:p>
    <w:p w14:paraId="5A42D91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ampling_method": "No sampling(whole data)",</w:t>
      </w:r>
    </w:p>
    <w:p w14:paraId="518F53B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plit": "Randomly",</w:t>
      </w:r>
    </w:p>
    <w:p w14:paraId="028AB5A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k_fold": false,</w:t>
      </w:r>
    </w:p>
    <w:p w14:paraId="1E6851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train_ratio": 0,</w:t>
      </w:r>
    </w:p>
    <w:p w14:paraId="23091A3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random_seed": 0</w:t>
      </w:r>
    </w:p>
    <w:p w14:paraId="2F40A43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5DE9078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metrics": {</w:t>
      </w:r>
    </w:p>
    <w:p w14:paraId="4FD2CAA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optomize_model_hyperparameters_for": "AUC",</w:t>
      </w:r>
    </w:p>
    <w:p w14:paraId="64B5C8E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optimize_threshold_for": "F1 Score",</w:t>
      </w:r>
    </w:p>
    <w:p w14:paraId="2CEA1EE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compute_lift_at": 0,</w:t>
      </w:r>
    </w:p>
    <w:p w14:paraId="2CAFCEC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cost_matrix_gain_for_true_prediction_true_result": 1,</w:t>
      </w:r>
    </w:p>
    <w:p w14:paraId="6F9D23E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cost_matrix_gain_for_true_prediction_false_result": 0,</w:t>
      </w:r>
    </w:p>
    <w:p w14:paraId="7A772CC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cost_matrix_gain_for_false_prediction_true_result": 0,</w:t>
      </w:r>
    </w:p>
    <w:p w14:paraId="48FEDD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cost_matrix_gain_for_false_prediction_false_result": 0</w:t>
      </w:r>
    </w:p>
    <w:p w14:paraId="74879BF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1177D9E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feature_handling": {</w:t>
      </w:r>
    </w:p>
    <w:p w14:paraId="3DEE639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epal_length": {</w:t>
      </w:r>
    </w:p>
    <w:p w14:paraId="7D6F129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name": "sepal_length",</w:t>
      </w:r>
    </w:p>
    <w:p w14:paraId="2929CF7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true,</w:t>
      </w:r>
    </w:p>
    <w:p w14:paraId="4408547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variable_type": "numerical",</w:t>
      </w:r>
    </w:p>
    <w:p w14:paraId="0E9CD2A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details": {</w:t>
      </w:r>
    </w:p>
    <w:p w14:paraId="314991A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numerical_handling": "Keep as regular numerical feature",</w:t>
      </w:r>
    </w:p>
    <w:p w14:paraId="6E6596B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4A5415F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ake_derived_feats": false,</w:t>
      </w:r>
    </w:p>
    <w:p w14:paraId="16DC829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issing_values": "Impute",</w:t>
      </w:r>
    </w:p>
    <w:p w14:paraId="2489F7F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with": "Average of values",</w:t>
      </w:r>
    </w:p>
    <w:p w14:paraId="5BFA081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value": 0</w:t>
      </w:r>
    </w:p>
    <w:p w14:paraId="2215E40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3CDAA44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ADE3F8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epal_width": {</w:t>
      </w:r>
    </w:p>
    <w:p w14:paraId="2B379C7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name": "sepal_width",</w:t>
      </w:r>
    </w:p>
    <w:p w14:paraId="0F7A888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true,</w:t>
      </w:r>
    </w:p>
    <w:p w14:paraId="6AD564B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feature_variable_type": "numerical",</w:t>
      </w:r>
    </w:p>
    <w:p w14:paraId="17856BA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details": {</w:t>
      </w:r>
    </w:p>
    <w:p w14:paraId="747F3E0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numerical_handling": "Keep as regular numerical feature",</w:t>
      </w:r>
    </w:p>
    <w:p w14:paraId="507B8F5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2F38210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ake_derived_feats": false,</w:t>
      </w:r>
    </w:p>
    <w:p w14:paraId="1757EA8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issing_values": "Impute",</w:t>
      </w:r>
    </w:p>
    <w:p w14:paraId="22CC0BF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with": "custom",</w:t>
      </w:r>
    </w:p>
    <w:p w14:paraId="08F4BA7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value": -1</w:t>
      </w:r>
    </w:p>
    <w:p w14:paraId="2FA0FFC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4E814B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14442D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etal_length": {</w:t>
      </w:r>
    </w:p>
    <w:p w14:paraId="42C52B7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name": "petal_length",</w:t>
      </w:r>
    </w:p>
    <w:p w14:paraId="21223E2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true,</w:t>
      </w:r>
    </w:p>
    <w:p w14:paraId="39B6BBD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variable_type": "numerical",</w:t>
      </w:r>
    </w:p>
    <w:p w14:paraId="32516CB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details": {</w:t>
      </w:r>
    </w:p>
    <w:p w14:paraId="78C39B9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numerical_handling": "Keep as regular numerical feature",</w:t>
      </w:r>
    </w:p>
    <w:p w14:paraId="0335C3A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409FD3F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ake_derived_feats": false,</w:t>
      </w:r>
    </w:p>
    <w:p w14:paraId="4E9416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issing_values": "Impute",</w:t>
      </w:r>
    </w:p>
    <w:p w14:paraId="2239E16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with": "Average of values",</w:t>
      </w:r>
    </w:p>
    <w:p w14:paraId="2188E67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value": 0</w:t>
      </w:r>
    </w:p>
    <w:p w14:paraId="1BFF1A7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24A7CF0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4BF14E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etal_width": {</w:t>
      </w:r>
    </w:p>
    <w:p w14:paraId="4192442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name": "petal_width",</w:t>
      </w:r>
    </w:p>
    <w:p w14:paraId="234C67C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true,</w:t>
      </w:r>
    </w:p>
    <w:p w14:paraId="4536033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variable_type": "numerical",</w:t>
      </w:r>
    </w:p>
    <w:p w14:paraId="4425A76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details": {</w:t>
      </w:r>
    </w:p>
    <w:p w14:paraId="7394C9A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numerical_handling": "Keep as regular numerical feature",</w:t>
      </w:r>
    </w:p>
    <w:p w14:paraId="2E08E95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rescaling": "No rescaling",</w:t>
      </w:r>
    </w:p>
    <w:p w14:paraId="26EC177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ake_derived_feats": false,</w:t>
      </w:r>
    </w:p>
    <w:p w14:paraId="4A4C921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missing_values": "Impute",</w:t>
      </w:r>
    </w:p>
    <w:p w14:paraId="768E154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with": "custom",</w:t>
      </w:r>
    </w:p>
    <w:p w14:paraId="43D2840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impute_value": -2</w:t>
      </w:r>
    </w:p>
    <w:p w14:paraId="7E20E95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4FA3DFA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CC7129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pecies": {</w:t>
      </w:r>
    </w:p>
    <w:p w14:paraId="5C21AC7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name": "species",</w:t>
      </w:r>
    </w:p>
    <w:p w14:paraId="12E1F0C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true,</w:t>
      </w:r>
    </w:p>
    <w:p w14:paraId="00DEC7D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variable_type": "text",</w:t>
      </w:r>
    </w:p>
    <w:p w14:paraId="7DA4D91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details": {</w:t>
      </w:r>
    </w:p>
    <w:p w14:paraId="3828653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text_handling": "Tokenize and hash",</w:t>
      </w:r>
    </w:p>
    <w:p w14:paraId="00BF3CD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  "hash_columns": 0</w:t>
      </w:r>
    </w:p>
    <w:p w14:paraId="438E638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}</w:t>
      </w:r>
    </w:p>
    <w:p w14:paraId="488D980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</w:t>
      </w:r>
    </w:p>
    <w:p w14:paraId="7B0D086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3E08071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feature_generation": {</w:t>
      </w:r>
    </w:p>
    <w:p w14:paraId="55042B7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linear_interactions": [["petal_length", "sepal_width"]],</w:t>
      </w:r>
    </w:p>
    <w:p w14:paraId="1C04134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linear_scalar_type": "robust",</w:t>
      </w:r>
    </w:p>
    <w:p w14:paraId="63635F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olynomial_interactions": [</w:t>
      </w:r>
    </w:p>
    <w:p w14:paraId="765C6ED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etal_length/sepal_width",</w:t>
      </w:r>
    </w:p>
    <w:p w14:paraId="5314E2C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etal_width/species"</w:t>
      </w:r>
    </w:p>
    <w:p w14:paraId="634CE0C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],</w:t>
      </w:r>
    </w:p>
    <w:p w14:paraId="175929F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explicit_pairwise_interactions": [</w:t>
      </w:r>
    </w:p>
    <w:p w14:paraId="52AC78A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sepal_width/sepal_length",</w:t>
      </w:r>
    </w:p>
    <w:p w14:paraId="3D9D327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etal_width/sepal_length"</w:t>
      </w:r>
    </w:p>
    <w:p w14:paraId="52A53DD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]</w:t>
      </w:r>
    </w:p>
    <w:p w14:paraId="2841652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6FD3388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feature_reduction": {</w:t>
      </w:r>
    </w:p>
    <w:p w14:paraId="152D64D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feature_reduction_method": "Tree-based",</w:t>
      </w:r>
    </w:p>
    <w:p w14:paraId="09819FD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num_of_features_to_keep": "4",</w:t>
      </w:r>
    </w:p>
    <w:p w14:paraId="4CDD9C8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num_of_trees": "5",</w:t>
      </w:r>
    </w:p>
    <w:p w14:paraId="6CCA9A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depth_of_trees": "6"</w:t>
      </w:r>
    </w:p>
    <w:p w14:paraId="33A7F1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4CDD8BA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hyperparameters": {</w:t>
      </w:r>
    </w:p>
    <w:p w14:paraId="6A43096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tratergy": "Grid Search",</w:t>
      </w:r>
    </w:p>
    <w:p w14:paraId="28CD047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huffle_grid": true,</w:t>
      </w:r>
    </w:p>
    <w:p w14:paraId="5C323F9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random_state": 1,</w:t>
      </w:r>
    </w:p>
    <w:p w14:paraId="0EBDB02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max_iterations": 2,</w:t>
      </w:r>
    </w:p>
    <w:p w14:paraId="1E1BF2D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max_search_time": 3,</w:t>
      </w:r>
    </w:p>
    <w:p w14:paraId="31408CD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arallelism": 5,</w:t>
      </w:r>
    </w:p>
    <w:p w14:paraId="14688A7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cross_validation_stratergy": "Time-based K-fold(with overlap)",</w:t>
      </w:r>
    </w:p>
    <w:p w14:paraId="0995006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num_of_folds": 6,</w:t>
      </w:r>
    </w:p>
    <w:p w14:paraId="343E1F7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plit_ratio": 0,</w:t>
      </w:r>
    </w:p>
    <w:p w14:paraId="4E4A68E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tratified": true</w:t>
      </w:r>
    </w:p>
    <w:p w14:paraId="17A7611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0B44ED9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weighting_stratergy": {</w:t>
      </w:r>
    </w:p>
    <w:p w14:paraId="6E5BE78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weighting_stratergy_method": "Sample weights",</w:t>
      </w:r>
    </w:p>
    <w:p w14:paraId="56CE749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weighting_stratergy_weight_variable": "petal_length"</w:t>
      </w:r>
    </w:p>
    <w:p w14:paraId="495CC95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07A5A0D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probability_calibration": {</w:t>
      </w:r>
    </w:p>
    <w:p w14:paraId="781850D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probability_calibration_method": "Sigmoid - Platt Scaling"</w:t>
      </w:r>
    </w:p>
    <w:p w14:paraId="57E12D4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,</w:t>
      </w:r>
    </w:p>
    <w:p w14:paraId="7493D8F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"algorithms": {</w:t>
      </w:r>
    </w:p>
    <w:p w14:paraId="66F8189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RandomForestClassifier": {</w:t>
      </w:r>
    </w:p>
    <w:p w14:paraId="56D4E33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Random Forest Classifier",</w:t>
      </w:r>
    </w:p>
    <w:p w14:paraId="401DF7A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58B24B0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trees": 10,</w:t>
      </w:r>
    </w:p>
    <w:p w14:paraId="4AF566C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trees": 30,</w:t>
      </w:r>
    </w:p>
    <w:p w14:paraId="4375615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sampling_statergy": "Default",</w:t>
      </w:r>
    </w:p>
    <w:p w14:paraId="09255B5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 20,</w:t>
      </w:r>
    </w:p>
    <w:p w14:paraId="792F078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 30,</w:t>
      </w:r>
    </w:p>
    <w:p w14:paraId="1C40B2D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_min_value": 5,</w:t>
      </w:r>
    </w:p>
    <w:p w14:paraId="7919B20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_max_value": 50,</w:t>
      </w:r>
    </w:p>
    <w:p w14:paraId="69D095A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0</w:t>
      </w:r>
    </w:p>
    <w:p w14:paraId="020A2E7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BA55C4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RandomForestRegressor": {</w:t>
      </w:r>
    </w:p>
    <w:p w14:paraId="71D2E45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Random Forest Regressor",</w:t>
      </w:r>
    </w:p>
    <w:p w14:paraId="428EE3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true,</w:t>
      </w:r>
    </w:p>
    <w:p w14:paraId="7EC615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trees": 10,</w:t>
      </w:r>
    </w:p>
    <w:p w14:paraId="10377E8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trees": 20,</w:t>
      </w:r>
    </w:p>
    <w:p w14:paraId="3BFDC2E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sampling_statergy": "Default",</w:t>
      </w:r>
    </w:p>
    <w:p w14:paraId="112B0B2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 20,</w:t>
      </w:r>
    </w:p>
    <w:p w14:paraId="3B57E54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 25,</w:t>
      </w:r>
    </w:p>
    <w:p w14:paraId="3604D12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_min_value": 5,</w:t>
      </w:r>
    </w:p>
    <w:p w14:paraId="71D7B92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_max_value": 10,</w:t>
      </w:r>
    </w:p>
    <w:p w14:paraId="7BE5EE2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0</w:t>
      </w:r>
    </w:p>
    <w:p w14:paraId="3EEED70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6BBC785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"GBTClassifier": {</w:t>
      </w:r>
    </w:p>
    <w:p w14:paraId="386290E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Gradient Boosted Trees",</w:t>
      </w:r>
    </w:p>
    <w:p w14:paraId="385DD7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031B144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num_of_BoostingStages": [67, 89],</w:t>
      </w:r>
    </w:p>
    <w:p w14:paraId="40E4A77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sampling_statergy": "Fixed number",</w:t>
      </w:r>
    </w:p>
    <w:p w14:paraId="1EF8DC9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earningRate": [],</w:t>
      </w:r>
    </w:p>
    <w:p w14:paraId="4C3285D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deviance": true,</w:t>
      </w:r>
    </w:p>
    <w:p w14:paraId="494530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exponential": false,</w:t>
      </w:r>
    </w:p>
    <w:p w14:paraId="7E6046C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ixed_number": 22,</w:t>
      </w:r>
    </w:p>
    <w:p w14:paraId="4E871C9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ubsample": 1,</w:t>
      </w:r>
    </w:p>
    <w:p w14:paraId="306011B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subsample": 2,</w:t>
      </w:r>
    </w:p>
    <w:p w14:paraId="70954D6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tepsize":0.1,</w:t>
      </w:r>
    </w:p>
    <w:p w14:paraId="2AC889F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stepsize":0.5, </w:t>
      </w:r>
    </w:p>
    <w:p w14:paraId="6A62BA0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20,</w:t>
      </w:r>
    </w:p>
    <w:p w14:paraId="68886A5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40,</w:t>
      </w:r>
    </w:p>
    <w:p w14:paraId="5463D7A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5,</w:t>
      </w:r>
    </w:p>
    <w:p w14:paraId="15560CC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7</w:t>
      </w:r>
    </w:p>
    <w:p w14:paraId="2134C44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</w:p>
    <w:p w14:paraId="0059873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5A448A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GBTRegressor": {</w:t>
      </w:r>
    </w:p>
    <w:p w14:paraId="0A831C9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Gradient Boosted Trees",</w:t>
      </w:r>
    </w:p>
    <w:p w14:paraId="62EB7A8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7EC8086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num_of_BoostingStages": [67, 89],</w:t>
      </w:r>
    </w:p>
    <w:p w14:paraId="5AF870D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sampling_statergy": "Fixed number",</w:t>
      </w:r>
    </w:p>
    <w:p w14:paraId="080D3B1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deviance": true,</w:t>
      </w:r>
    </w:p>
    <w:p w14:paraId="7EA01B5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exponential": false,</w:t>
      </w:r>
    </w:p>
    <w:p w14:paraId="5F46F2B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ixed_number": 22,</w:t>
      </w:r>
    </w:p>
    <w:p w14:paraId="3FD9286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ubsample": 1,</w:t>
      </w:r>
    </w:p>
    <w:p w14:paraId="08F092F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subsample": 2,</w:t>
      </w:r>
    </w:p>
    <w:p w14:paraId="104234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tepsize":0.1,</w:t>
      </w:r>
    </w:p>
    <w:p w14:paraId="56DED30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stepsize":0.5, </w:t>
      </w:r>
    </w:p>
    <w:p w14:paraId="3D53BE0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20,</w:t>
      </w:r>
    </w:p>
    <w:p w14:paraId="50AE6C6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40,</w:t>
      </w:r>
    </w:p>
    <w:p w14:paraId="4E82C04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5,</w:t>
      </w:r>
    </w:p>
    <w:p w14:paraId="091666F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7</w:t>
      </w:r>
    </w:p>
    <w:p w14:paraId="3B78D40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56B7A5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LinearRegression": {</w:t>
      </w:r>
    </w:p>
    <w:p w14:paraId="27406AD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LinearRegression",</w:t>
      </w:r>
    </w:p>
    <w:p w14:paraId="6D4F85C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1ECC350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2,</w:t>
      </w:r>
    </w:p>
    <w:p w14:paraId="1B1B32A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7D71D8D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1399DE6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10F68F0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,</w:t>
      </w:r>
    </w:p>
    <w:p w14:paraId="5DD8F4E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elasticnet":0.5,</w:t>
      </w:r>
    </w:p>
    <w:p w14:paraId="673900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elasticnet":0.8</w:t>
      </w:r>
    </w:p>
    <w:p w14:paraId="10D8683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921D04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LogisticRegression": {</w:t>
      </w:r>
    </w:p>
    <w:p w14:paraId="014021A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LogisticRegression",</w:t>
      </w:r>
    </w:p>
    <w:p w14:paraId="14574EF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747E4BE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2,</w:t>
      </w:r>
    </w:p>
    <w:p w14:paraId="2C31C16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0BD579B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17AC220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41A21C4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max_regparam":0.8,</w:t>
      </w:r>
    </w:p>
    <w:p w14:paraId="03233F9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elasticnet":0.5,</w:t>
      </w:r>
    </w:p>
    <w:p w14:paraId="7A4C148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elasticnet":0.8</w:t>
      </w:r>
    </w:p>
    <w:p w14:paraId="53BC0BC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701CE3E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RidgeRegression": {</w:t>
      </w:r>
    </w:p>
    <w:p w14:paraId="1F60E6F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RidgeRegression",</w:t>
      </w:r>
    </w:p>
    <w:p w14:paraId="638A8DB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556A9CF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egularization_term": "Specify values to test",</w:t>
      </w:r>
    </w:p>
    <w:p w14:paraId="7614652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0779769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59C653A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2883B8E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</w:t>
      </w:r>
    </w:p>
    <w:p w14:paraId="60597F8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647F84A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LassoRegression": {</w:t>
      </w:r>
    </w:p>
    <w:p w14:paraId="0B104C7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Lasso Regression",</w:t>
      </w:r>
    </w:p>
    <w:p w14:paraId="0B513B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466E378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egularization_term": "Specify values to test",</w:t>
      </w:r>
    </w:p>
    <w:p w14:paraId="0D5401E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6ADA54B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54F18B4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5178509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</w:t>
      </w:r>
    </w:p>
    <w:p w14:paraId="0FB8CD7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3FAECD1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ElasticNetRegression": {</w:t>
      </w:r>
    </w:p>
    <w:p w14:paraId="2FFF693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Lasso Regression",</w:t>
      </w:r>
    </w:p>
    <w:p w14:paraId="747425B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26D8BDC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egularization_term": "Specify values to test",</w:t>
      </w:r>
    </w:p>
    <w:p w14:paraId="63F5F19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iter":30,</w:t>
      </w:r>
    </w:p>
    <w:p w14:paraId="6D41BCF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":50,</w:t>
      </w:r>
    </w:p>
    <w:p w14:paraId="0DFC2A4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regparam":0.5,</w:t>
      </w:r>
    </w:p>
    <w:p w14:paraId="1DEE9CB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regparam":0.8,</w:t>
      </w:r>
    </w:p>
    <w:p w14:paraId="65FEF7C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elasticnet":0.5,</w:t>
      </w:r>
    </w:p>
    <w:p w14:paraId="0174DC0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elasticnet":0.8</w:t>
      </w:r>
    </w:p>
    <w:p w14:paraId="7B298B4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3D0E60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xg_boost": {</w:t>
      </w:r>
    </w:p>
    <w:p w14:paraId="0014973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XG Boost",</w:t>
      </w:r>
    </w:p>
    <w:p w14:paraId="30F9230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60C23A9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gradient_boosted_tree": true,</w:t>
      </w:r>
    </w:p>
    <w:p w14:paraId="164E48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dart": true,</w:t>
      </w:r>
    </w:p>
    <w:p w14:paraId="54436FE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tree_method": "",</w:t>
      </w:r>
    </w:p>
    <w:p w14:paraId="3A28700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andom_state": 0,</w:t>
      </w:r>
    </w:p>
    <w:p w14:paraId="3C5E42C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num_of_trees": 0,</w:t>
      </w:r>
    </w:p>
    <w:p w14:paraId="07340F9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early_stopping": true,</w:t>
      </w:r>
    </w:p>
    <w:p w14:paraId="73475BD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early_stopping_rounds": 2,</w:t>
      </w:r>
    </w:p>
    <w:p w14:paraId="139B193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_of_tree": [56, 89], </w:t>
      </w:r>
    </w:p>
    <w:p w14:paraId="4023A2E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earningRate": [89, 76],</w:t>
      </w:r>
    </w:p>
    <w:p w14:paraId="322D7A2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1_regularization": [77],</w:t>
      </w:r>
    </w:p>
    <w:p w14:paraId="15B3AB7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2_regularization": [78],</w:t>
      </w:r>
    </w:p>
    <w:p w14:paraId="28C4EB4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gamma": [68],</w:t>
      </w:r>
    </w:p>
    <w:p w14:paraId="258241A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child_weight": [67],</w:t>
      </w:r>
    </w:p>
    <w:p w14:paraId="111E8FF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ub_sample": [67],</w:t>
      </w:r>
    </w:p>
    <w:p w14:paraId="5C85FC2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col_sample_by_tree": [67],</w:t>
      </w:r>
    </w:p>
    <w:p w14:paraId="1B28377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eplace_missing_values": false,</w:t>
      </w:r>
    </w:p>
    <w:p w14:paraId="70E3D5D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0</w:t>
      </w:r>
    </w:p>
    <w:p w14:paraId="6F90B47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D67F4C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"DecisionTreeRegressor": {</w:t>
      </w:r>
    </w:p>
    <w:p w14:paraId="38271F8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Decision Tree",</w:t>
      </w:r>
    </w:p>
    <w:p w14:paraId="4FF1940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01C982E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4,</w:t>
      </w:r>
    </w:p>
    <w:p w14:paraId="2AB08D8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 7,</w:t>
      </w:r>
    </w:p>
    <w:p w14:paraId="523215D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gini": false,</w:t>
      </w:r>
    </w:p>
    <w:p w14:paraId="667CA08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entropy": true,</w:t>
      </w:r>
    </w:p>
    <w:p w14:paraId="56269F6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": [12, 6],</w:t>
      </w:r>
    </w:p>
    <w:p w14:paraId="22BDF5C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best": true,</w:t>
      </w:r>
    </w:p>
    <w:p w14:paraId="6C8AB87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random": true</w:t>
      </w:r>
    </w:p>
    <w:p w14:paraId="20D2CF7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526F0C2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DecisionTreeClassifier": {</w:t>
      </w:r>
    </w:p>
    <w:p w14:paraId="09315BC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Decision Tree",</w:t>
      </w:r>
    </w:p>
    <w:p w14:paraId="4599C81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379CFC8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depth":4,</w:t>
      </w:r>
    </w:p>
    <w:p w14:paraId="1C91BF4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 7,</w:t>
      </w:r>
    </w:p>
    <w:p w14:paraId="1E63217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gini": false,</w:t>
      </w:r>
    </w:p>
    <w:p w14:paraId="5C08A26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entropy": true,</w:t>
      </w:r>
    </w:p>
    <w:p w14:paraId="524C56F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": [12, 6],</w:t>
      </w:r>
    </w:p>
    <w:p w14:paraId="55B1F98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best": true,</w:t>
      </w:r>
    </w:p>
    <w:p w14:paraId="27BDC2A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random": true</w:t>
      </w:r>
    </w:p>
    <w:p w14:paraId="35E12CA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1A7ACE0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VM": {</w:t>
      </w:r>
    </w:p>
    <w:p w14:paraId="743F71D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Support Vector Machine",</w:t>
      </w:r>
    </w:p>
    <w:p w14:paraId="40FFD40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3176A30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linear_kernel": true,</w:t>
      </w:r>
    </w:p>
    <w:p w14:paraId="2F58449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ep_kernel": true,</w:t>
      </w:r>
    </w:p>
    <w:p w14:paraId="684D206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olynomial_kernel": true,</w:t>
      </w:r>
    </w:p>
    <w:p w14:paraId="71E1532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igmoid_kernel": true,</w:t>
      </w:r>
    </w:p>
    <w:p w14:paraId="6C3F03E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c_value": [566, 79],</w:t>
      </w:r>
    </w:p>
    <w:p w14:paraId="4885E34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uto": true,</w:t>
      </w:r>
    </w:p>
    <w:p w14:paraId="536CE85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cale": true,</w:t>
      </w:r>
    </w:p>
    <w:p w14:paraId="141A51B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custom_gamma_values": true,</w:t>
      </w:r>
    </w:p>
    <w:p w14:paraId="50BE640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tolerance": 7,</w:t>
      </w:r>
    </w:p>
    <w:p w14:paraId="330F318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ations": 7</w:t>
      </w:r>
    </w:p>
    <w:p w14:paraId="68EB3C7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37A8A5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SGD": {</w:t>
      </w:r>
    </w:p>
    <w:p w14:paraId="2F1972B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Stochastic Gradient Descent",</w:t>
      </w:r>
    </w:p>
    <w:p w14:paraId="7E53754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62C8177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logistics": true,</w:t>
      </w:r>
    </w:p>
    <w:p w14:paraId="3138F9E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modified_hubber_loss": false,</w:t>
      </w:r>
    </w:p>
    <w:p w14:paraId="71D7422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ations": false,</w:t>
      </w:r>
    </w:p>
    <w:p w14:paraId="6A11669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tolerance": 56,</w:t>
      </w:r>
    </w:p>
    <w:p w14:paraId="389AD23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l1_regularization": "on",</w:t>
      </w:r>
    </w:p>
    <w:p w14:paraId="267FED9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l2_regularization": "on",</w:t>
      </w:r>
    </w:p>
    <w:p w14:paraId="14C975C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elastic_net_regularization": true,</w:t>
      </w:r>
    </w:p>
    <w:p w14:paraId="0FB7D2D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lpha_value": [79, 56],</w:t>
      </w:r>
    </w:p>
    <w:p w14:paraId="1A207ED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1</w:t>
      </w:r>
    </w:p>
    <w:p w14:paraId="6BAFA8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4CD928E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KNN": {</w:t>
      </w:r>
    </w:p>
    <w:p w14:paraId="420415E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KNN",</w:t>
      </w:r>
    </w:p>
    <w:p w14:paraId="31C8A71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79BF005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k_value": [78],</w:t>
      </w:r>
    </w:p>
    <w:p w14:paraId="2F7CBB0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distance_weighting": true,</w:t>
      </w:r>
    </w:p>
    <w:p w14:paraId="5F2103CA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lastRenderedPageBreak/>
        <w:t xml:space="preserve">          "neighbour_finding_algorithm": "Automatic",</w:t>
      </w:r>
    </w:p>
    <w:p w14:paraId="109B585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random_state": 0,</w:t>
      </w:r>
    </w:p>
    <w:p w14:paraId="3297DF8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_value": 0</w:t>
      </w:r>
    </w:p>
    <w:p w14:paraId="076768E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252F5EF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extra_random_trees": {</w:t>
      </w:r>
    </w:p>
    <w:p w14:paraId="255B4B2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Extra Random Trees",</w:t>
      </w:r>
    </w:p>
    <w:p w14:paraId="3A5DEE35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40882A17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num_of_trees": [45, 489],</w:t>
      </w:r>
    </w:p>
    <w:p w14:paraId="42C38F1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feature_sampling_statergy": "Square root and Logarithm",</w:t>
      </w:r>
    </w:p>
    <w:p w14:paraId="6355644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depth": [12, 45],</w:t>
      </w:r>
    </w:p>
    <w:p w14:paraId="5DF512D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in_samples_per_leaf": [78, 56],</w:t>
      </w:r>
    </w:p>
    <w:p w14:paraId="1DDFD50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arallelism": 3</w:t>
      </w:r>
    </w:p>
    <w:p w14:paraId="2EFB9BF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,</w:t>
      </w:r>
    </w:p>
    <w:p w14:paraId="059A742D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"neural_network": {</w:t>
      </w:r>
    </w:p>
    <w:p w14:paraId="11678CF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del_name": "Neural Network",</w:t>
      </w:r>
    </w:p>
    <w:p w14:paraId="4C98609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s_selected": false,</w:t>
      </w:r>
    </w:p>
    <w:p w14:paraId="0CBE2772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hidden_layer_sizes": [67, 89],</w:t>
      </w:r>
    </w:p>
    <w:p w14:paraId="75FC08C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ctivation": "",</w:t>
      </w:r>
    </w:p>
    <w:p w14:paraId="60EA3F6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lpha_value": 0,</w:t>
      </w:r>
    </w:p>
    <w:p w14:paraId="158FC676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ax_iterations": 0,</w:t>
      </w:r>
    </w:p>
    <w:p w14:paraId="47BD677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convergence_tolerance": 0,</w:t>
      </w:r>
    </w:p>
    <w:p w14:paraId="483849A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early_stopping": true,</w:t>
      </w:r>
    </w:p>
    <w:p w14:paraId="326F6A2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olver": "ADAM",</w:t>
      </w:r>
    </w:p>
    <w:p w14:paraId="77495BF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shuffle_data": true,</w:t>
      </w:r>
    </w:p>
    <w:p w14:paraId="545A438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initial_learning_rate": 0,</w:t>
      </w:r>
    </w:p>
    <w:p w14:paraId="25DEB89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automatic_batching": true,</w:t>
      </w:r>
    </w:p>
    <w:p w14:paraId="6C5B509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beta_1": 0,</w:t>
      </w:r>
    </w:p>
    <w:p w14:paraId="062EA5DE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beta_2": 0,</w:t>
      </w:r>
    </w:p>
    <w:p w14:paraId="469DEB5F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epsilon": 0,</w:t>
      </w:r>
    </w:p>
    <w:p w14:paraId="335B7E6B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power_t": 0,</w:t>
      </w:r>
    </w:p>
    <w:p w14:paraId="580D9FB8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momentum": 0,</w:t>
      </w:r>
    </w:p>
    <w:p w14:paraId="1DB52F50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  "use_nesterov_momentum": false</w:t>
      </w:r>
    </w:p>
    <w:p w14:paraId="4AE4BEE4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  }</w:t>
      </w:r>
    </w:p>
    <w:p w14:paraId="447C1ED3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  }</w:t>
      </w:r>
    </w:p>
    <w:p w14:paraId="68B75101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  }</w:t>
      </w:r>
    </w:p>
    <w:p w14:paraId="5BAB70B9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}</w:t>
      </w:r>
    </w:p>
    <w:p w14:paraId="5B104F7C" w14:textId="77777777" w:rsidR="00F641A7" w:rsidRPr="00754C06" w:rsidRDefault="00F641A7" w:rsidP="00754C06">
      <w:pPr>
        <w:pStyle w:val="PlainText"/>
        <w:rPr>
          <w:rFonts w:ascii="Courier New" w:hAnsi="Courier New" w:cs="Courier New"/>
        </w:rPr>
      </w:pPr>
      <w:r w:rsidRPr="00754C06">
        <w:rPr>
          <w:rFonts w:ascii="Courier New" w:hAnsi="Courier New" w:cs="Courier New"/>
        </w:rPr>
        <w:t xml:space="preserve">  </w:t>
      </w:r>
    </w:p>
    <w:p w14:paraId="1BC61F91" w14:textId="77777777" w:rsidR="00754C06" w:rsidRDefault="00754C06" w:rsidP="00754C06">
      <w:pPr>
        <w:pStyle w:val="PlainText"/>
        <w:rPr>
          <w:rFonts w:ascii="Courier New" w:hAnsi="Courier New" w:cs="Courier New"/>
        </w:rPr>
      </w:pPr>
    </w:p>
    <w:sectPr w:rsidR="00754C06" w:rsidSect="00754C06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zI1MjAxtzQwNLJQ0lEKTi0uzszPAykwrAUAD4MAXiwAAAA="/>
  </w:docVars>
  <w:rsids>
    <w:rsidRoot w:val="003C5633"/>
    <w:rsid w:val="003C5633"/>
    <w:rsid w:val="00754C06"/>
    <w:rsid w:val="00807CE7"/>
    <w:rsid w:val="00BD5323"/>
    <w:rsid w:val="00F641A7"/>
    <w:rsid w:val="00F71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576086BF"/>
  <w14:defaultImageDpi w14:val="0"/>
  <w15:docId w15:val="{C861E84F-9BCC-4C5A-813B-D5C8DAA8E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IN" w:eastAsia="en-IN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754C0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754C06"/>
    <w:rPr>
      <w:rFonts w:ascii="Consolas" w:hAnsi="Consolas" w:cs="Times New Roman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11</Words>
  <Characters>9753</Characters>
  <Application>Microsoft Office Word</Application>
  <DocSecurity>0</DocSecurity>
  <Lines>81</Lines>
  <Paragraphs>22</Paragraphs>
  <ScaleCrop>false</ScaleCrop>
  <Company/>
  <LinksUpToDate>false</LinksUpToDate>
  <CharactersWithSpaces>1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 Saste</dc:creator>
  <cp:keywords/>
  <dc:description/>
  <cp:lastModifiedBy>Pavan Anbhule</cp:lastModifiedBy>
  <cp:revision>2</cp:revision>
  <dcterms:created xsi:type="dcterms:W3CDTF">2024-11-19T11:51:00Z</dcterms:created>
  <dcterms:modified xsi:type="dcterms:W3CDTF">2024-11-19T11:51:00Z</dcterms:modified>
</cp:coreProperties>
</file>